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China</w:t>
      </w:r>
      <w:r>
        <w:t xml:space="preserve"> </w:t>
      </w:r>
      <w:r>
        <w:t xml:space="preserve">Shanghai</w:t>
      </w:r>
    </w:p>
    <w:bookmarkStart w:id="24" w:name="X6e32cc69ab0121b2307e2cffc7055409c319453"/>
    <w:p>
      <w:pPr>
        <w:pStyle w:val="Heading1"/>
      </w:pPr>
      <w:r>
        <w:t xml:space="preserve">Cover Letter for Laboratory Technician Position in China Shanghai</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Address</w:t>
      </w:r>
      <w:r>
        <w:br/>
      </w:r>
      <w:r>
        <w:t xml:space="preserve">Shanghai, China</w:t>
      </w:r>
    </w:p>
    <w:p>
      <w:pPr>
        <w:pStyle w:val="BodyText"/>
      </w:pPr>
      <w:r>
        <w:t xml:space="preserve">Dear Hiring Manager,</w:t>
      </w:r>
    </w:p>
    <w:p>
      <w:pPr>
        <w:pStyle w:val="BodyText"/>
      </w:pPr>
      <w:r>
        <w:t xml:space="preserve">I am writing to express my sincere interest in the Laboratory Technician position at your esteemed organization in China Shanghai. As a highly motivated and skilled professional with a strong background in laboratory science, I am eager to contribute my expertise to a dynamic institution that values innovation, precision, and scientific excellence. My academic training, hands-on experience in laboratory settings, and passion for advancing scientific research align perfectly with the requirements of this role. I am particularly drawn to the opportunity to work in Shanghai, a city renowned for its cutting-edge research facilities and vibrant scientific community.</w:t>
      </w:r>
    </w:p>
    <w:bookmarkStart w:id="20" w:name="why-this-role-why-shanghai"/>
    <w:p>
      <w:pPr>
        <w:pStyle w:val="Heading2"/>
      </w:pPr>
      <w:r>
        <w:t xml:space="preserve">Why This Role? Why Shanghai?</w:t>
      </w:r>
    </w:p>
    <w:p>
      <w:pPr>
        <w:pStyle w:val="FirstParagraph"/>
      </w:pPr>
      <w:r>
        <w:t xml:space="preserve">As a Laboratory Technician, my primary goal is to support scientific discovery through meticulous experimentation, data analysis, and adherence to rigorous safety standards. The opportunity to work in China Shanghai is especially compelling because the city has emerged as a global hub for technological and medical advancements. Institutions in Shanghai are at the forefront of research in fields such as biotechnology, environmental science, and pharmaceuticals—areas that align closely with my professional interests. I am excited about the prospect of contributing to groundbreaking projects while immersing myself in a culture that prioritizes scientific innovation.</w:t>
      </w:r>
    </w:p>
    <w:p>
      <w:pPr>
        <w:pStyle w:val="BodyText"/>
      </w:pPr>
      <w:r>
        <w:t xml:space="preserve">China’s rapid development in laboratory infrastructure and its commitment to fostering a skilled workforce make Shanghai an ideal location for professionals like me. The city’s universities, research institutes, and private sector laboratories offer unparalleled opportunities for growth and collaboration. I am particularly inspired by the initiatives undertaken by organizations in Shanghai to integrate advanced technologies into their workflows, such as AI-driven data analysis and automation in experimental procedures. These innovations resonate with my own aspirations to work in a forward-thinking environment.</w:t>
      </w:r>
    </w:p>
    <w:bookmarkEnd w:id="20"/>
    <w:bookmarkStart w:id="21" w:name="professional-experience-and-skills"/>
    <w:p>
      <w:pPr>
        <w:pStyle w:val="Heading2"/>
      </w:pPr>
      <w:r>
        <w:t xml:space="preserve">Professional Experience and Skills</w:t>
      </w:r>
    </w:p>
    <w:p>
      <w:pPr>
        <w:pStyle w:val="FirstParagraph"/>
      </w:pPr>
      <w:r>
        <w:t xml:space="preserve">Over the past five years, I have honed my skills as a Laboratory Technician through roles at [Previous Employers], where I was responsible for conducting experiments, maintaining equipment, and ensuring compliance with safety protocols. My experience includes tasks such as sample preparation, chromatography analysis, and microbial testing. I am proficient in operating a wide range of laboratory instruments, including spectrophotometers, centrifuges, and PCR machines. Additionally, I have developed strong analytical skills through my work in data interpretation and report generation.</w:t>
      </w:r>
    </w:p>
    <w:p>
      <w:pPr>
        <w:pStyle w:val="BodyText"/>
      </w:pPr>
      <w:r>
        <w:t xml:space="preserve">One of my most significant achievements was leading a project to optimize the efficiency of sample processing protocols at [Previous Employer]. By implementing a standardized workflow and introducing digital tracking systems, we reduced errors by 30% and improved overall productivity. This experience reinforced my ability to balance precision with efficiency, which I believe is essential for success in a high-pressure laboratory environment.</w:t>
      </w:r>
    </w:p>
    <w:p>
      <w:pPr>
        <w:pStyle w:val="BodyText"/>
      </w:pPr>
      <w:r>
        <w:t xml:space="preserve">In addition to technical skills, I possess excellent communication and teamwork abilities. I have collaborated with cross-functional teams of scientists, engineers, and administrators to ensure the seamless execution of projects. My attention to detail and commitment to quality have consistently earned me recognition from colleagues and supervisors alike.</w:t>
      </w:r>
    </w:p>
    <w:bookmarkEnd w:id="21"/>
    <w:bookmarkStart w:id="22" w:name="why-i-am-a-strong-fit-for-this-role"/>
    <w:p>
      <w:pPr>
        <w:pStyle w:val="Heading2"/>
      </w:pPr>
      <w:r>
        <w:t xml:space="preserve">Why I Am a Strong Fit for This Role</w:t>
      </w:r>
    </w:p>
    <w:p>
      <w:pPr>
        <w:pStyle w:val="FirstParagraph"/>
      </w:pPr>
      <w:r>
        <w:t xml:space="preserve">What sets me apart as a Laboratory Technician is my dedication to continuous learning and adaptability. I stay updated on the latest developments in laboratory science through professional certifications and workshops. For instance, I recently completed a course on Good Laboratory Practice (GLP) standards, which has deepened my understanding of regulatory compliance in research settings. This knowledge will allow me to contribute effectively to your team while adhering to the highest industry standards.</w:t>
      </w:r>
    </w:p>
    <w:p>
      <w:pPr>
        <w:pStyle w:val="BodyText"/>
      </w:pPr>
      <w:r>
        <w:t xml:space="preserve">Moreover, my ability to work independently and as part of a team makes me a versatile candidate. Whether I am troubleshooting equipment malfunctions or assisting senior researchers with complex experiments, I approach every task with enthusiasm and a problem-solving mindset. I am also fluent in [Languages, e.g., English and Mandarin], which would enable me to communicate effectively with colleagues in Shanghai’s multicultural environment.</w:t>
      </w:r>
    </w:p>
    <w:p>
      <w:pPr>
        <w:pStyle w:val="BodyText"/>
      </w:pPr>
      <w:r>
        <w:t xml:space="preserve">Working in China Shanghai would allow me to apply my skills in a setting where scientific research is deeply integrated into the economy and society. I am particularly interested in the opportunities for collaboration with local institutions and the chance to contribute to projects that address global challenges such as sustainable development and public health. I am confident that my background, combined with my eagerness to learn from new experiences, will make me a valuable asset to your organization.</w:t>
      </w:r>
    </w:p>
    <w:bookmarkEnd w:id="22"/>
    <w:bookmarkStart w:id="23" w:name="conclusion"/>
    <w:p>
      <w:pPr>
        <w:pStyle w:val="Heading2"/>
      </w:pPr>
      <w:r>
        <w:t xml:space="preserve">Conclusion</w:t>
      </w:r>
    </w:p>
    <w:p>
      <w:pPr>
        <w:pStyle w:val="FirstParagraph"/>
      </w:pPr>
      <w:r>
        <w:t xml:space="preserve">In conclusion, I am excited about the possibility of joining your team as a Laboratory Technician in China Shanghai. My technical expertise, commitment to excellence, and passion for scientific discovery make me an ideal candidate for this role. I would be honored to contribute to your organization’s mission of advancing research and innovation in one of the world’s most dynamic cities.</w:t>
      </w:r>
    </w:p>
    <w:p>
      <w:pPr>
        <w:pStyle w:val="BodyText"/>
      </w:pPr>
      <w:r>
        <w:t xml:space="preserve">Thank you for considering my application. I look forward to the opportunity to discuss how my skills and experiences align with your needs. Please feel free to contact me at [Phone Number] or [Email Address] at your earliest convenience. I am available for an interview at your discretion and would be happy to provide any additional information about my qualifications.</w:t>
      </w:r>
    </w:p>
    <w:p>
      <w:pPr>
        <w:pStyle w:val="BodyText"/>
      </w:pPr>
      <w:r>
        <w:t xml:space="preserve">Sincerely,</w:t>
      </w:r>
      <w:r>
        <w:br/>
      </w: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China Shanghai</dc:title>
  <dc:creator/>
  <dc:language>en</dc:language>
  <cp:keywords/>
  <dcterms:created xsi:type="dcterms:W3CDTF">2026-07-23T19:11:35Z</dcterms:created>
  <dcterms:modified xsi:type="dcterms:W3CDTF">2026-07-23T19:11:35Z</dcterms:modified>
</cp:coreProperties>
</file>

<file path=docProps/custom.xml><?xml version="1.0" encoding="utf-8"?>
<Properties xmlns="http://schemas.openxmlformats.org/officeDocument/2006/custom-properties" xmlns:vt="http://schemas.openxmlformats.org/officeDocument/2006/docPropsVTypes"/>
</file>